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CF4918" w14:textId="3753AC64" w:rsidR="00394C2A" w:rsidRPr="007179E0" w:rsidRDefault="00561069">
      <w:pPr>
        <w:rPr>
          <w:sz w:val="32"/>
          <w:szCs w:val="32"/>
          <w:lang w:val="sl-SI"/>
        </w:rPr>
      </w:pPr>
      <w:r w:rsidRPr="007179E0">
        <w:rPr>
          <w:sz w:val="32"/>
          <w:szCs w:val="32"/>
          <w:lang w:val="sl-SI"/>
        </w:rPr>
        <w:t>Nova obštudijska dejavnost na FOV 2022/2023</w:t>
      </w:r>
      <w:r w:rsidR="00AE2E91" w:rsidRPr="007179E0">
        <w:rPr>
          <w:sz w:val="32"/>
          <w:szCs w:val="32"/>
          <w:lang w:val="sl-SI"/>
        </w:rPr>
        <w:t xml:space="preserve"> – prijava do </w:t>
      </w:r>
      <w:r w:rsidR="00A1472D">
        <w:rPr>
          <w:sz w:val="32"/>
          <w:szCs w:val="32"/>
          <w:lang w:val="sl-SI"/>
        </w:rPr>
        <w:t>7</w:t>
      </w:r>
      <w:r w:rsidR="00AE2E91" w:rsidRPr="007179E0">
        <w:rPr>
          <w:sz w:val="32"/>
          <w:szCs w:val="32"/>
          <w:lang w:val="sl-SI"/>
        </w:rPr>
        <w:t>.</w:t>
      </w:r>
      <w:r w:rsidR="00A1472D">
        <w:rPr>
          <w:sz w:val="32"/>
          <w:szCs w:val="32"/>
          <w:lang w:val="sl-SI"/>
        </w:rPr>
        <w:t>10</w:t>
      </w:r>
      <w:r w:rsidR="00AE2E91" w:rsidRPr="007179E0">
        <w:rPr>
          <w:sz w:val="32"/>
          <w:szCs w:val="32"/>
          <w:lang w:val="sl-SI"/>
        </w:rPr>
        <w:t>.2022!</w:t>
      </w:r>
    </w:p>
    <w:p w14:paraId="23CCA915" w14:textId="7D7F48AB" w:rsidR="00561069" w:rsidRPr="00561069" w:rsidRDefault="00561069">
      <w:pPr>
        <w:rPr>
          <w:lang w:val="sl-SI"/>
        </w:rPr>
      </w:pPr>
    </w:p>
    <w:p w14:paraId="4EC8DDDC" w14:textId="678375AA" w:rsidR="00B57228" w:rsidRDefault="00561069" w:rsidP="00712BF0">
      <w:pPr>
        <w:jc w:val="both"/>
        <w:rPr>
          <w:lang w:val="sl-SI"/>
        </w:rPr>
      </w:pPr>
      <w:r w:rsidRPr="00561069">
        <w:rPr>
          <w:lang w:val="sl-SI"/>
        </w:rPr>
        <w:t>Spoštovane študentke in študenti, prvič imate možnost</w:t>
      </w:r>
      <w:r w:rsidR="002D6728">
        <w:rPr>
          <w:lang w:val="sl-SI"/>
        </w:rPr>
        <w:t xml:space="preserve"> spoznati prečudovit podvodni svet z </w:t>
      </w:r>
      <w:r w:rsidRPr="00561069">
        <w:rPr>
          <w:lang w:val="sl-SI"/>
        </w:rPr>
        <w:t xml:space="preserve"> izb</w:t>
      </w:r>
      <w:r w:rsidR="002D6728">
        <w:rPr>
          <w:lang w:val="sl-SI"/>
        </w:rPr>
        <w:t>i</w:t>
      </w:r>
      <w:r w:rsidRPr="00561069">
        <w:rPr>
          <w:lang w:val="sl-SI"/>
        </w:rPr>
        <w:t>r</w:t>
      </w:r>
      <w:r w:rsidR="002D6728">
        <w:rPr>
          <w:lang w:val="sl-SI"/>
        </w:rPr>
        <w:t>o</w:t>
      </w:r>
      <w:r w:rsidRPr="00561069">
        <w:rPr>
          <w:lang w:val="sl-SI"/>
        </w:rPr>
        <w:t xml:space="preserve"> nov</w:t>
      </w:r>
      <w:r w:rsidR="002D6728">
        <w:rPr>
          <w:lang w:val="sl-SI"/>
        </w:rPr>
        <w:t>e</w:t>
      </w:r>
      <w:r w:rsidRPr="00561069">
        <w:rPr>
          <w:lang w:val="sl-SI"/>
        </w:rPr>
        <w:t xml:space="preserve"> obštudijsko dejavnost</w:t>
      </w:r>
      <w:r>
        <w:rPr>
          <w:lang w:val="sl-SI"/>
        </w:rPr>
        <w:t xml:space="preserve"> Fakultete za organizacijske vede pod šifro</w:t>
      </w:r>
      <w:r w:rsidRPr="00561069">
        <w:rPr>
          <w:lang w:val="sl-SI"/>
        </w:rPr>
        <w:t xml:space="preserve"> </w:t>
      </w:r>
      <w:r w:rsidRPr="007179E0">
        <w:rPr>
          <w:b/>
          <w:bCs/>
          <w:lang w:val="sl-SI"/>
        </w:rPr>
        <w:t>FOV028</w:t>
      </w:r>
      <w:r>
        <w:rPr>
          <w:lang w:val="sl-SI"/>
        </w:rPr>
        <w:t xml:space="preserve"> </w:t>
      </w:r>
      <w:r w:rsidRPr="007179E0">
        <w:rPr>
          <w:b/>
          <w:bCs/>
          <w:lang w:val="sl-SI"/>
        </w:rPr>
        <w:t>Organizacija in usposabljanje v potapljanju</w:t>
      </w:r>
      <w:r>
        <w:rPr>
          <w:lang w:val="sl-SI"/>
        </w:rPr>
        <w:t xml:space="preserve">. Gre za </w:t>
      </w:r>
      <w:r w:rsidRPr="002D6728">
        <w:rPr>
          <w:b/>
          <w:bCs/>
          <w:lang w:val="sl-SI"/>
        </w:rPr>
        <w:t xml:space="preserve">osnovni </w:t>
      </w:r>
      <w:r w:rsidR="00D9139F" w:rsidRPr="002D6728">
        <w:rPr>
          <w:b/>
          <w:bCs/>
          <w:lang w:val="sl-SI"/>
        </w:rPr>
        <w:t xml:space="preserve">potapljaški </w:t>
      </w:r>
      <w:r w:rsidRPr="002D6728">
        <w:rPr>
          <w:b/>
          <w:bCs/>
          <w:lang w:val="sl-SI"/>
        </w:rPr>
        <w:t>tečaj</w:t>
      </w:r>
      <w:r>
        <w:rPr>
          <w:lang w:val="sl-SI"/>
        </w:rPr>
        <w:t xml:space="preserve"> OWD (Open </w:t>
      </w:r>
      <w:proofErr w:type="spellStart"/>
      <w:r>
        <w:rPr>
          <w:lang w:val="sl-SI"/>
        </w:rPr>
        <w:t>Water</w:t>
      </w:r>
      <w:proofErr w:type="spellEnd"/>
      <w:r>
        <w:rPr>
          <w:lang w:val="sl-SI"/>
        </w:rPr>
        <w:t xml:space="preserve"> </w:t>
      </w:r>
      <w:proofErr w:type="spellStart"/>
      <w:r>
        <w:rPr>
          <w:lang w:val="sl-SI"/>
        </w:rPr>
        <w:t>Diver</w:t>
      </w:r>
      <w:proofErr w:type="spellEnd"/>
      <w:r>
        <w:rPr>
          <w:lang w:val="sl-SI"/>
        </w:rPr>
        <w:t>) po sistemu PADI</w:t>
      </w:r>
      <w:r w:rsidR="00712BF0">
        <w:rPr>
          <w:lang w:val="sl-SI"/>
        </w:rPr>
        <w:t xml:space="preserve"> </w:t>
      </w:r>
      <w:r w:rsidR="003A40B2" w:rsidRPr="002D6728">
        <w:rPr>
          <w:lang w:val="sl-SI"/>
        </w:rPr>
        <w:t>(</w:t>
      </w:r>
      <w:r w:rsidR="00B57228" w:rsidRPr="00B57228">
        <w:rPr>
          <w:rFonts w:ascii="Times New Roman" w:eastAsia="Times New Roman" w:hAnsi="Times New Roman" w:cs="Times New Roman"/>
          <w:sz w:val="24"/>
          <w:szCs w:val="24"/>
          <w:lang w:val="en" w:eastAsia="sl-SI"/>
        </w:rPr>
        <w:t>Professional Association of Diving Instructors</w:t>
      </w:r>
      <w:r w:rsidR="00B57228" w:rsidRPr="002D6728">
        <w:rPr>
          <w:rFonts w:ascii="Times New Roman" w:eastAsia="Times New Roman" w:hAnsi="Times New Roman" w:cs="Times New Roman"/>
          <w:sz w:val="24"/>
          <w:szCs w:val="24"/>
          <w:lang w:val="en" w:eastAsia="sl-SI"/>
        </w:rPr>
        <w:t>).</w:t>
      </w:r>
      <w:r>
        <w:rPr>
          <w:lang w:val="sl-SI"/>
        </w:rPr>
        <w:t xml:space="preserve"> </w:t>
      </w:r>
    </w:p>
    <w:p w14:paraId="554E8793" w14:textId="754CFEAD" w:rsidR="00725F5C" w:rsidRDefault="00561069" w:rsidP="00712BF0">
      <w:pPr>
        <w:jc w:val="both"/>
        <w:rPr>
          <w:lang w:val="sl-SI"/>
        </w:rPr>
      </w:pPr>
      <w:r>
        <w:rPr>
          <w:lang w:val="sl-SI"/>
        </w:rPr>
        <w:t xml:space="preserve">Dejavnost je ovrednotena s 3 kreditnimi točkami. Izvajala se bo konec drugega semestra </w:t>
      </w:r>
      <w:r w:rsidR="00D9139F">
        <w:rPr>
          <w:lang w:val="sl-SI"/>
        </w:rPr>
        <w:t>(maj, junij 2023) na FOV, na daljavo in</w:t>
      </w:r>
      <w:r w:rsidR="002D6728">
        <w:rPr>
          <w:lang w:val="sl-SI"/>
        </w:rPr>
        <w:t xml:space="preserve"> v Veliki </w:t>
      </w:r>
      <w:proofErr w:type="spellStart"/>
      <w:r w:rsidR="002D6728">
        <w:rPr>
          <w:lang w:val="sl-SI"/>
        </w:rPr>
        <w:t>Zaki</w:t>
      </w:r>
      <w:proofErr w:type="spellEnd"/>
      <w:r w:rsidR="002D6728">
        <w:rPr>
          <w:lang w:val="sl-SI"/>
        </w:rPr>
        <w:t xml:space="preserve"> </w:t>
      </w:r>
      <w:r w:rsidR="00D9139F">
        <w:rPr>
          <w:lang w:val="sl-SI"/>
        </w:rPr>
        <w:t>na Bledu. Študent</w:t>
      </w:r>
      <w:r w:rsidR="00B57228">
        <w:rPr>
          <w:lang w:val="sl-SI"/>
        </w:rPr>
        <w:t>ka/študent</w:t>
      </w:r>
      <w:r w:rsidR="00D9139F">
        <w:rPr>
          <w:lang w:val="sl-SI"/>
        </w:rPr>
        <w:t xml:space="preserve">, ki opravi </w:t>
      </w:r>
      <w:r w:rsidR="00B57228">
        <w:rPr>
          <w:lang w:val="sl-SI"/>
        </w:rPr>
        <w:t xml:space="preserve">teoretični in praktični del </w:t>
      </w:r>
      <w:r w:rsidR="00D9139F">
        <w:rPr>
          <w:lang w:val="sl-SI"/>
        </w:rPr>
        <w:t>tečaj</w:t>
      </w:r>
      <w:r w:rsidR="00B57228">
        <w:rPr>
          <w:lang w:val="sl-SI"/>
        </w:rPr>
        <w:t>a</w:t>
      </w:r>
      <w:r w:rsidR="00D9139F">
        <w:rPr>
          <w:lang w:val="sl-SI"/>
        </w:rPr>
        <w:t xml:space="preserve"> dobi uradno certifikacijo</w:t>
      </w:r>
      <w:r w:rsidR="00B57228">
        <w:rPr>
          <w:lang w:val="sl-SI"/>
        </w:rPr>
        <w:t>( elektronska kartica)</w:t>
      </w:r>
      <w:r w:rsidR="00D9139F">
        <w:rPr>
          <w:lang w:val="sl-SI"/>
        </w:rPr>
        <w:t>, da je opravil</w:t>
      </w:r>
      <w:r w:rsidR="002D6728">
        <w:rPr>
          <w:lang w:val="sl-SI"/>
        </w:rPr>
        <w:t xml:space="preserve">a/il </w:t>
      </w:r>
      <w:r w:rsidR="00D9139F">
        <w:rPr>
          <w:lang w:val="sl-SI"/>
        </w:rPr>
        <w:t xml:space="preserve">OWD tečaj po sistemu PADI </w:t>
      </w:r>
      <w:r w:rsidR="002D6728">
        <w:rPr>
          <w:lang w:val="sl-SI"/>
        </w:rPr>
        <w:t xml:space="preserve">, </w:t>
      </w:r>
      <w:r w:rsidR="00D9139F">
        <w:rPr>
          <w:lang w:val="sl-SI"/>
        </w:rPr>
        <w:t xml:space="preserve">se lahko </w:t>
      </w:r>
      <w:r w:rsidR="00F564ED">
        <w:rPr>
          <w:lang w:val="sl-SI"/>
        </w:rPr>
        <w:t xml:space="preserve">kjerkoli na svetu </w:t>
      </w:r>
      <w:r w:rsidR="00D9139F">
        <w:rPr>
          <w:lang w:val="sl-SI"/>
        </w:rPr>
        <w:t>potaplja do globine 18m</w:t>
      </w:r>
      <w:r w:rsidR="00F564ED">
        <w:rPr>
          <w:lang w:val="sl-SI"/>
        </w:rPr>
        <w:t xml:space="preserve"> in opravlja nadaljevalne tečaje iz potapljanja</w:t>
      </w:r>
      <w:r w:rsidR="00D9139F">
        <w:rPr>
          <w:lang w:val="sl-SI"/>
        </w:rPr>
        <w:t xml:space="preserve">. </w:t>
      </w:r>
    </w:p>
    <w:p w14:paraId="1BCC6799" w14:textId="68CE95B7" w:rsidR="00D9139F" w:rsidRDefault="00D9139F" w:rsidP="00712BF0">
      <w:pPr>
        <w:jc w:val="both"/>
        <w:rPr>
          <w:lang w:val="sl-SI"/>
        </w:rPr>
      </w:pPr>
      <w:r>
        <w:rPr>
          <w:lang w:val="sl-SI"/>
        </w:rPr>
        <w:t>Kako bo tečaj potekal?</w:t>
      </w:r>
    </w:p>
    <w:p w14:paraId="35D86608" w14:textId="77777777" w:rsidR="00F564ED" w:rsidRDefault="00F564ED" w:rsidP="00712BF0">
      <w:pPr>
        <w:jc w:val="both"/>
        <w:rPr>
          <w:lang w:val="sl-SI"/>
        </w:rPr>
      </w:pPr>
      <w:r>
        <w:rPr>
          <w:lang w:val="sl-SI"/>
        </w:rPr>
        <w:t>Tečaj traja 4 dni. Pred tečajem študent dobi povezavo do študijskega gradiva, ki ga predela in odgovori na vprašanja.</w:t>
      </w:r>
    </w:p>
    <w:p w14:paraId="58527C1D" w14:textId="614DA2EC" w:rsidR="00F564ED" w:rsidRDefault="00F564ED" w:rsidP="00712BF0">
      <w:pPr>
        <w:jc w:val="both"/>
        <w:rPr>
          <w:lang w:val="sl-SI"/>
        </w:rPr>
      </w:pPr>
      <w:r>
        <w:rPr>
          <w:lang w:val="sl-SI"/>
        </w:rPr>
        <w:t>Prvi dan: Inštruktor pregleda vprašanja in glede na napačne odgovore sestavi seznam tem, ki se jih ponovi v učilnici ali na daljavo</w:t>
      </w:r>
      <w:r w:rsidR="00B57228">
        <w:rPr>
          <w:lang w:val="sl-SI"/>
        </w:rPr>
        <w:t xml:space="preserve"> (okvirno 4 ure)</w:t>
      </w:r>
      <w:r>
        <w:rPr>
          <w:lang w:val="sl-SI"/>
        </w:rPr>
        <w:t>.</w:t>
      </w:r>
    </w:p>
    <w:p w14:paraId="6749AC39" w14:textId="526C7B72" w:rsidR="00F564ED" w:rsidRDefault="00F564ED" w:rsidP="00712BF0">
      <w:pPr>
        <w:jc w:val="both"/>
        <w:rPr>
          <w:lang w:val="sl-SI"/>
        </w:rPr>
      </w:pPr>
      <w:r>
        <w:rPr>
          <w:lang w:val="sl-SI"/>
        </w:rPr>
        <w:t>Drugi dan</w:t>
      </w:r>
      <w:r w:rsidR="002D6728">
        <w:rPr>
          <w:lang w:val="sl-SI"/>
        </w:rPr>
        <w:t>(popoldan okvirno 4 ure)</w:t>
      </w:r>
      <w:r>
        <w:rPr>
          <w:lang w:val="sl-SI"/>
        </w:rPr>
        <w:t xml:space="preserve">: Na FOV se izvaja </w:t>
      </w:r>
      <w:r w:rsidR="002D6728">
        <w:rPr>
          <w:lang w:val="sl-SI"/>
        </w:rPr>
        <w:t xml:space="preserve">spoznavanje s potapljaško opremo in </w:t>
      </w:r>
      <w:r>
        <w:rPr>
          <w:lang w:val="sl-SI"/>
        </w:rPr>
        <w:t>praktičn</w:t>
      </w:r>
      <w:r w:rsidR="002D6728">
        <w:rPr>
          <w:lang w:val="sl-SI"/>
        </w:rPr>
        <w:t>e vaje</w:t>
      </w:r>
      <w:r>
        <w:rPr>
          <w:lang w:val="sl-SI"/>
        </w:rPr>
        <w:t xml:space="preserve"> v sestavljanju in razstavljanju opreme. Vsak tečajnik 5 krat sestavi</w:t>
      </w:r>
      <w:r w:rsidR="00725F5C">
        <w:rPr>
          <w:lang w:val="sl-SI"/>
        </w:rPr>
        <w:t xml:space="preserve"> in razstavi opremo (jeklenka, jopič, cevi s prvo stopnjo, regulatorjem, </w:t>
      </w:r>
      <w:proofErr w:type="spellStart"/>
      <w:r w:rsidR="00725F5C">
        <w:rPr>
          <w:lang w:val="sl-SI"/>
        </w:rPr>
        <w:t>oktopusom</w:t>
      </w:r>
      <w:proofErr w:type="spellEnd"/>
      <w:r w:rsidR="00725F5C">
        <w:rPr>
          <w:lang w:val="sl-SI"/>
        </w:rPr>
        <w:t xml:space="preserve"> in nizkotlačno cevjo). Pripravi se pas z utežmi in preveri ustreznost izbrane opreme (ma</w:t>
      </w:r>
      <w:r w:rsidR="003A40B2">
        <w:rPr>
          <w:lang w:val="sl-SI"/>
        </w:rPr>
        <w:t>s</w:t>
      </w:r>
      <w:r w:rsidR="00725F5C">
        <w:rPr>
          <w:lang w:val="sl-SI"/>
        </w:rPr>
        <w:t xml:space="preserve">ka, dihalka, </w:t>
      </w:r>
      <w:proofErr w:type="spellStart"/>
      <w:r w:rsidR="00725F5C">
        <w:rPr>
          <w:lang w:val="sl-SI"/>
        </w:rPr>
        <w:t>neoprenska</w:t>
      </w:r>
      <w:proofErr w:type="spellEnd"/>
      <w:r w:rsidR="00725F5C">
        <w:rPr>
          <w:lang w:val="sl-SI"/>
        </w:rPr>
        <w:t xml:space="preserve"> obleka, plavutke).</w:t>
      </w:r>
    </w:p>
    <w:p w14:paraId="7894EBB7" w14:textId="441D4648" w:rsidR="00725F5C" w:rsidRDefault="00F61AE5" w:rsidP="00712BF0">
      <w:pPr>
        <w:jc w:val="both"/>
        <w:rPr>
          <w:lang w:val="sl-SI"/>
        </w:rPr>
      </w:pPr>
      <w:r>
        <w:rPr>
          <w:lang w:val="sl-SI"/>
        </w:rPr>
        <w:t>Tretji in četrti dan</w:t>
      </w:r>
      <w:r w:rsidR="007E4C8B">
        <w:rPr>
          <w:lang w:val="sl-SI"/>
        </w:rPr>
        <w:t xml:space="preserve"> (od</w:t>
      </w:r>
      <w:r w:rsidR="002D6728">
        <w:rPr>
          <w:lang w:val="sl-SI"/>
        </w:rPr>
        <w:t xml:space="preserve"> 8:00 zjutraj</w:t>
      </w:r>
      <w:r w:rsidR="007E4C8B">
        <w:rPr>
          <w:lang w:val="sl-SI"/>
        </w:rPr>
        <w:t xml:space="preserve"> do pozno popoldan)</w:t>
      </w:r>
      <w:r>
        <w:rPr>
          <w:lang w:val="sl-SI"/>
        </w:rPr>
        <w:t>: Izvedba vaj v nizki vodi, izvedba vaj v globoki vodi, 4 potopi.</w:t>
      </w:r>
    </w:p>
    <w:p w14:paraId="6B21B790" w14:textId="0B0F8BA0" w:rsidR="00725F5C" w:rsidRDefault="00725F5C" w:rsidP="00712BF0">
      <w:pPr>
        <w:jc w:val="both"/>
        <w:rPr>
          <w:lang w:val="sl-SI"/>
        </w:rPr>
      </w:pPr>
      <w:r>
        <w:rPr>
          <w:lang w:val="sl-SI"/>
        </w:rPr>
        <w:t>Cena tečaja je 190,00€ (cena na trgu je 300,0</w:t>
      </w:r>
      <w:r w:rsidR="003A40B2">
        <w:rPr>
          <w:lang w:val="sl-SI"/>
        </w:rPr>
        <w:t>0</w:t>
      </w:r>
      <w:r>
        <w:rPr>
          <w:lang w:val="sl-SI"/>
        </w:rPr>
        <w:t>€ ali več). Cena zajema izvedbo tečaja, u</w:t>
      </w:r>
      <w:r w:rsidR="00F61AE5">
        <w:rPr>
          <w:lang w:val="sl-SI"/>
        </w:rPr>
        <w:t>radno certifikacijo tečajnika, izposojo opreme, polnjenje jeklenk. Cena ne vključuje prevoza, parkirnine, prehrane in pijače.</w:t>
      </w:r>
    </w:p>
    <w:p w14:paraId="6E6C246E" w14:textId="71360331" w:rsidR="007E4C8B" w:rsidRDefault="007E4C8B" w:rsidP="00712BF0">
      <w:pPr>
        <w:jc w:val="both"/>
        <w:rPr>
          <w:lang w:val="sl-SI"/>
        </w:rPr>
      </w:pPr>
      <w:r>
        <w:rPr>
          <w:lang w:val="sl-SI"/>
        </w:rPr>
        <w:t xml:space="preserve">Pogoj za pristop k tečaju je ustrezno zdravstveno stanje ali potrdilo zdravnika, da </w:t>
      </w:r>
      <w:r w:rsidR="00712BF0">
        <w:rPr>
          <w:lang w:val="sl-SI"/>
        </w:rPr>
        <w:t xml:space="preserve">se </w:t>
      </w:r>
      <w:r>
        <w:rPr>
          <w:lang w:val="sl-SI"/>
        </w:rPr>
        <w:t xml:space="preserve">lahko kandidat kljub </w:t>
      </w:r>
      <w:r w:rsidR="00712BF0">
        <w:rPr>
          <w:lang w:val="sl-SI"/>
        </w:rPr>
        <w:t>ugotovljeni a</w:t>
      </w:r>
      <w:r w:rsidR="004D4E3F">
        <w:rPr>
          <w:lang w:val="sl-SI"/>
        </w:rPr>
        <w:t>na</w:t>
      </w:r>
      <w:r w:rsidR="00712BF0">
        <w:rPr>
          <w:lang w:val="sl-SI"/>
        </w:rPr>
        <w:t>mnezi</w:t>
      </w:r>
      <w:r>
        <w:rPr>
          <w:lang w:val="sl-SI"/>
        </w:rPr>
        <w:t xml:space="preserve"> varno potaplja.</w:t>
      </w:r>
      <w:r w:rsidR="00712BF0">
        <w:rPr>
          <w:lang w:val="sl-SI"/>
        </w:rPr>
        <w:t xml:space="preserve"> Drugi pogoj je </w:t>
      </w:r>
      <w:r w:rsidR="00C36CF3">
        <w:rPr>
          <w:lang w:val="sl-SI"/>
        </w:rPr>
        <w:t xml:space="preserve">obvladovanje </w:t>
      </w:r>
      <w:r w:rsidR="00712BF0">
        <w:rPr>
          <w:lang w:val="sl-SI"/>
        </w:rPr>
        <w:t>osnov plavanja brez pripomočkov.</w:t>
      </w:r>
    </w:p>
    <w:p w14:paraId="073BF56F" w14:textId="6B414DE9" w:rsidR="004E57C5" w:rsidRDefault="004E57C5" w:rsidP="00712BF0">
      <w:pPr>
        <w:jc w:val="both"/>
        <w:rPr>
          <w:lang w:val="sl-SI"/>
        </w:rPr>
      </w:pPr>
      <w:r>
        <w:rPr>
          <w:lang w:val="sl-SI"/>
        </w:rPr>
        <w:t>Tečaj se bo izvedel v sodelovanju z lokalnim potapljaškim društvom.</w:t>
      </w:r>
    </w:p>
    <w:p w14:paraId="14D4BECD" w14:textId="20FA23AA" w:rsidR="00712BF0" w:rsidRDefault="00712BF0" w:rsidP="00712BF0">
      <w:pPr>
        <w:jc w:val="both"/>
        <w:rPr>
          <w:lang w:val="sl-SI"/>
        </w:rPr>
      </w:pPr>
    </w:p>
    <w:p w14:paraId="3736F073" w14:textId="78AC7AF5" w:rsidR="004E57C5" w:rsidRDefault="004E57C5" w:rsidP="00712BF0">
      <w:pPr>
        <w:jc w:val="both"/>
        <w:rPr>
          <w:lang w:val="sl-SI"/>
        </w:rPr>
      </w:pPr>
      <w:r>
        <w:rPr>
          <w:lang w:val="sl-SI"/>
        </w:rPr>
        <w:t>doc. dr. Borut Werber</w:t>
      </w:r>
    </w:p>
    <w:p w14:paraId="187EB095" w14:textId="77777777" w:rsidR="00712BF0" w:rsidRDefault="00712BF0" w:rsidP="00712BF0">
      <w:pPr>
        <w:jc w:val="both"/>
        <w:rPr>
          <w:lang w:val="sl-SI"/>
        </w:rPr>
      </w:pPr>
    </w:p>
    <w:p w14:paraId="2419433C" w14:textId="77777777" w:rsidR="00C36CF3" w:rsidRDefault="00C36CF3">
      <w:pPr>
        <w:rPr>
          <w:noProof/>
          <w:lang w:val="sl-SI"/>
        </w:rPr>
      </w:pPr>
    </w:p>
    <w:p w14:paraId="3AFC7BB1" w14:textId="422BC45F" w:rsidR="00725F5C" w:rsidRDefault="00C36CF3">
      <w:pPr>
        <w:rPr>
          <w:lang w:val="sl-SI"/>
        </w:rPr>
      </w:pPr>
      <w:r>
        <w:rPr>
          <w:noProof/>
          <w:lang w:val="sl-SI"/>
        </w:rPr>
        <w:lastRenderedPageBreak/>
        <w:drawing>
          <wp:inline distT="0" distB="0" distL="0" distR="0" wp14:anchorId="66238EA8" wp14:editId="46E1093A">
            <wp:extent cx="4941570" cy="3240405"/>
            <wp:effectExtent l="0" t="0" r="0" b="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ka 1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219"/>
                    <a:stretch/>
                  </pic:blipFill>
                  <pic:spPr bwMode="auto">
                    <a:xfrm>
                      <a:off x="0" y="0"/>
                      <a:ext cx="4941570" cy="32404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9FCA9F" w14:textId="363E2A70" w:rsidR="00C36CF3" w:rsidRDefault="00C36CF3">
      <w:pPr>
        <w:rPr>
          <w:lang w:val="sl-SI"/>
        </w:rPr>
      </w:pPr>
      <w:r>
        <w:rPr>
          <w:noProof/>
          <w:lang w:val="sl-SI"/>
        </w:rPr>
        <w:drawing>
          <wp:inline distT="0" distB="0" distL="0" distR="0" wp14:anchorId="746E4844" wp14:editId="2B773B0C">
            <wp:extent cx="5760720" cy="3240405"/>
            <wp:effectExtent l="0" t="0" r="0" b="0"/>
            <wp:docPr id="2" name="Slika 2" descr="Slika, ki vsebuje besede nebo, zunanje, riba, dan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lika 2" descr="Slika, ki vsebuje besede nebo, zunanje, riba, dan&#10;&#10;Opis je samodejno ustvarjen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EE6DA" w14:textId="7F5D787A" w:rsidR="00C36CF3" w:rsidRDefault="00C36CF3">
      <w:pPr>
        <w:rPr>
          <w:lang w:val="sl-SI"/>
        </w:rPr>
      </w:pPr>
      <w:r>
        <w:rPr>
          <w:noProof/>
          <w:lang w:val="sl-SI"/>
        </w:rPr>
        <w:lastRenderedPageBreak/>
        <w:drawing>
          <wp:inline distT="0" distB="0" distL="0" distR="0" wp14:anchorId="3FE3E086" wp14:editId="61C1B81B">
            <wp:extent cx="5760720" cy="3888740"/>
            <wp:effectExtent l="0" t="0" r="0" b="0"/>
            <wp:docPr id="3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lika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88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EFA1E" w14:textId="21114C01" w:rsidR="00C36CF3" w:rsidRPr="00561069" w:rsidRDefault="00C36CF3">
      <w:pPr>
        <w:rPr>
          <w:lang w:val="sl-SI"/>
        </w:rPr>
      </w:pPr>
      <w:r>
        <w:rPr>
          <w:lang w:val="sl-SI"/>
        </w:rPr>
        <w:t xml:space="preserve">Velika </w:t>
      </w:r>
      <w:proofErr w:type="spellStart"/>
      <w:r>
        <w:rPr>
          <w:lang w:val="sl-SI"/>
        </w:rPr>
        <w:t>Zaka</w:t>
      </w:r>
      <w:proofErr w:type="spellEnd"/>
      <w:r>
        <w:rPr>
          <w:lang w:val="sl-SI"/>
        </w:rPr>
        <w:t xml:space="preserve"> Bled</w:t>
      </w:r>
    </w:p>
    <w:sectPr w:rsidR="00C36CF3" w:rsidRPr="0056106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wNjQ2MzYzNDExNzdS0lEKTi0uzszPAykwqgUAn9xNqCwAAAA="/>
  </w:docVars>
  <w:rsids>
    <w:rsidRoot w:val="00561069"/>
    <w:rsid w:val="002D6728"/>
    <w:rsid w:val="00394C2A"/>
    <w:rsid w:val="003A40B2"/>
    <w:rsid w:val="004D4E3F"/>
    <w:rsid w:val="004E57C5"/>
    <w:rsid w:val="0051550A"/>
    <w:rsid w:val="00561069"/>
    <w:rsid w:val="00712BF0"/>
    <w:rsid w:val="007179E0"/>
    <w:rsid w:val="00725F5C"/>
    <w:rsid w:val="007E4C8B"/>
    <w:rsid w:val="008A0E34"/>
    <w:rsid w:val="009E3879"/>
    <w:rsid w:val="00A1472D"/>
    <w:rsid w:val="00AE2E91"/>
    <w:rsid w:val="00B57228"/>
    <w:rsid w:val="00C36CF3"/>
    <w:rsid w:val="00D433F5"/>
    <w:rsid w:val="00D9139F"/>
    <w:rsid w:val="00F564ED"/>
    <w:rsid w:val="00F61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9B6461"/>
  <w15:chartTrackingRefBased/>
  <w15:docId w15:val="{1C7EC6E3-3FF0-42D6-B768-6284AB43C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Pr>
      <w:lang w:val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hgkelc">
    <w:name w:val="hgkelc"/>
    <w:basedOn w:val="Privzetapisavaodstavka"/>
    <w:rsid w:val="00B572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75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15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72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455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9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602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759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544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3829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jp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21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ut Werber</dc:creator>
  <cp:keywords/>
  <dc:description/>
  <cp:lastModifiedBy>Aljaž Murko</cp:lastModifiedBy>
  <cp:revision>2</cp:revision>
  <dcterms:created xsi:type="dcterms:W3CDTF">2022-10-04T11:57:00Z</dcterms:created>
  <dcterms:modified xsi:type="dcterms:W3CDTF">2022-10-04T11:57:00Z</dcterms:modified>
</cp:coreProperties>
</file>